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bookmarkEnd w:id="20"/>
    <w:p>
      <w:pPr>
        <w:pStyle w:val="FirstParagraph"/>
      </w:pPr>
      <w:r>
        <w:t xml:space="preserve">Mason Thompson</w:t>
      </w:r>
      <w:r>
        <w:br/>
      </w:r>
      <w:r>
        <w:t xml:space="preserve">2200 West 34th Street, Apt. 5B</w:t>
      </w:r>
      <w:r>
        <w:br/>
      </w:r>
      <w:r>
        <w:t xml:space="preserve">Los Angeles, CA 90007</w:t>
      </w:r>
      <w:r>
        <w:br/>
      </w:r>
      <w:r>
        <w:t xml:space="preserve">mason.thompson@email.com | (310) 555-7890</w:t>
      </w:r>
    </w:p>
    <w:p>
      <w:pPr>
        <w:pStyle w:val="BodyText"/>
      </w:pPr>
      <w:r>
        <w:t xml:space="preserve">October 26, 2023</w:t>
      </w:r>
    </w:p>
    <w:p>
      <w:pPr>
        <w:pStyle w:val="BodyText"/>
      </w:pPr>
      <w:r>
        <w:t xml:space="preserve">Hiring Manager</w:t>
      </w:r>
      <w:r>
        <w:br/>
      </w:r>
      <w:r>
        <w:t xml:space="preserve">InnovateLA Tech Solutions</w:t>
      </w:r>
      <w:r>
        <w:br/>
      </w:r>
      <w:r>
        <w:t xml:space="preserve">550 South Figueroa Street, Suite 1200</w:t>
      </w:r>
      <w:r>
        <w:br/>
      </w:r>
      <w:r>
        <w:t xml:space="preserve">Los Angeles, CA 90071</w:t>
      </w:r>
    </w:p>
    <w:p>
      <w:pPr>
        <w:pStyle w:val="BodyText"/>
      </w:pPr>
      <w:r>
        <w:t xml:space="preserve">United States Los Angeles</w:t>
      </w:r>
      <w:r>
        <w:br/>
      </w:r>
      <w:r>
        <w:t xml:space="preserve">California Innovation Hub</w:t>
      </w:r>
    </w:p>
    <w:p>
      <w:pPr>
        <w:pStyle w:val="BodyText"/>
      </w:pPr>
      <w:r>
        <w:t xml:space="preserve">Subject: Application for Technology Internship Position</w:t>
      </w:r>
    </w:p>
    <w:p>
      <w:pPr>
        <w:pStyle w:val="BodyText"/>
      </w:pPr>
      <w:r>
        <w:t xml:space="preserve">Dear Hiring Manager,</w:t>
      </w:r>
      <w:r>
        <w:t xml:space="preserve"> </w:t>
      </w:r>
      <w:r>
        <w:t xml:space="preserve">With profound enthusiasm, I submit my formal</w:t>
      </w:r>
      <w:r>
        <w:t xml:space="preserve"> </w:t>
      </w:r>
      <w:r>
        <w:rPr>
          <w:bCs/>
          <w:b/>
        </w:rPr>
        <w:t xml:space="preserve">Internship Application Letter</w:t>
      </w:r>
      <w:r>
        <w:t xml:space="preserve"> </w:t>
      </w:r>
      <w:r>
        <w:t xml:space="preserve">for the Technology Intern position at InnovateLA Tech Solutions in United States Los Angeles. As a dedicated Computer Science undergraduate at the University of Southern California, I have meticulously aligned my academic journey with Los Angeles' dynamic tech ecosystem, making this</w:t>
      </w:r>
      <w:r>
        <w:t xml:space="preserve"> </w:t>
      </w:r>
      <w:r>
        <w:rPr>
          <w:iCs/>
          <w:i/>
        </w:rPr>
        <w:t xml:space="preserve">Internship Application Letter</w:t>
      </w:r>
      <w:r>
        <w:t xml:space="preserve"> </w:t>
      </w:r>
      <w:r>
        <w:t xml:space="preserve">a natural culmination of my professional aspirations. My commitment to contributing to innovation within United States Los Angeles positions me as an ideal candidate for your esteemed internship program.</w:t>
      </w:r>
      <w:r>
        <w:t xml:space="preserve"> </w:t>
      </w:r>
      <w:r>
        <w:t xml:space="preserve">Growing up in the heart of United States Los Angeles, I've witnessed firsthand how this city transforms technological vision into tangible impact. From Silicon Beach's startup culture to the Fortune 500 tech campuses along Wilshire Boulevard, my immersion in Los Angeles' innovation landscape has shaped my professional identity. My academic focus on AI-driven solutions for urban sustainability directly responds to critical challenges facing our community—particularly the need for smarter energy management in our rapidly growing metropolis. During my research at USC's Center for Sustainable Technology, I developed an algorithm that reduced simulated neighborhood energy consumption by 17%, a project deeply inspired by Los Angeles' ambitious climate goals.</w:t>
      </w:r>
      <w:r>
        <w:t xml:space="preserve"> </w:t>
      </w:r>
      <w:r>
        <w:t xml:space="preserve">What excites me most about InnovateLA Tech Solutions is your pioneering work on the "Green Grid" initiative—exactly the kind of transformative project where my skills intersect with your mission. My technical proficiency spans Python, TensorFlow, and cloud infrastructure (AWS Certified Cloud Practitioner), but it's my cultural fluency in United States Los Angeles' collaborative tech environment that truly differentiates me. I've participated in 12+ hackathons across the Greater Los Angeles area, including LA Tech Connect's 2023 Sustainability Hackathon where my team developed an air quality monitoring app now used by the city's Bureau of Sanitation. These experiences taught me how to navigate Los Angeles' unique professional landscape—where diverse perspectives fuel breakthroughs and community impact matters as much as technical excellence.</w:t>
      </w:r>
      <w:r>
        <w:t xml:space="preserve"> </w:t>
      </w:r>
      <w:r>
        <w:t xml:space="preserve">The significance of pursuing this internship in United States Los Angeles cannot be overstated. While many internships offer technical training, yours provides the rare opportunity to apply learning within the very city grappling with the challenges we're solving. My current project analyzing traffic patterns for LA Metro demonstrates how deeply I've embedded myself in our city's infrastructure challenges—something no remote internship could replicate. I'm particularly eager to contribute to your smart transportation team, where my work on real-time routing optimization during USC's Urban Mobility Challenge (a project recognized by the Los Angeles Department of Transportation) directly aligns with your current initiatives.</w:t>
      </w:r>
      <w:r>
        <w:t xml:space="preserve"> </w:t>
      </w:r>
      <w:r>
        <w:t xml:space="preserve">My commitment extends beyond technical skills. As a native Angeleno fluent in Spanish and trained in community engagement through the LA Neighborhoods Initiative, I understand how technology must serve all communities. During my summer internship at LAC+USC Medical Center, I collaborated with diverse patient populations to develop a simplified health appointment system—proving that technology solutions succeed when designed with cultural context. This experience solidified my belief that true innovation in United States Los Angeles requires understanding the human stories behind the data, a perspective I'll bring to your team.</w:t>
      </w:r>
      <w:r>
        <w:t xml:space="preserve"> </w:t>
      </w:r>
      <w:r>
        <w:t xml:space="preserve">What makes this</w:t>
      </w:r>
      <w:r>
        <w:t xml:space="preserve"> </w:t>
      </w:r>
      <w:r>
        <w:rPr>
          <w:iCs/>
          <w:i/>
        </w:rPr>
        <w:t xml:space="preserve">Internship Application Letter</w:t>
      </w:r>
      <w:r>
        <w:t xml:space="preserve"> </w:t>
      </w:r>
      <w:r>
        <w:t xml:space="preserve">particularly meaningful is how it connects my lifelong ties to Los Angeles with my professional purpose. While many students seek opportunities abroad, I'm driven by the desire to strengthen our city's technological future from within. My academic advisor, Dr. Evelyn Chen (Professor of Urban Computing), has personally recommended me for this role: "Mason doesn't just code solutions—he designs them with Los Angeles' heartbeat in mind." This is why I've carefully structured my career path around contributing to United States Los Angeles' innovation story rather than pursuing generic opportunities elsewhere.</w:t>
      </w:r>
      <w:r>
        <w:t xml:space="preserve"> </w:t>
      </w:r>
      <w:r>
        <w:t xml:space="preserve">My resume details additional qualifications including leadership roles in the USC Tech For Good club, where we implemented a mentorship program connecting 150+ students with LA tech professionals. I've also developed a personal portfolio showcasing projects like "LA Waste Watch"—an IoT solution for recycling optimization currently piloted in Venice Beach neighborhoods. Each of these initiatives embodies my commitment to applying technology where it matters most: within the vibrant, complex ecosystem of United States Los Angeles.</w:t>
      </w:r>
      <w:r>
        <w:t xml:space="preserve"> </w:t>
      </w:r>
      <w:r>
        <w:t xml:space="preserve">I'm particularly drawn to InnovateLA Tech Solutions' emphasis on "technology with purpose," which resonates with my philosophy that our work must address real community needs. When I visited your headquarters last month during LA Tech Week, I was inspired by how your team integrates social impact into every project—from the public transit app we discussed to the educational programs supporting underserved neighborhoods. This alignment makes me confident that my skills in data analysis, cross-cultural collaboration, and civic-minded development would allow me to contribute meaningfully from day one.</w:t>
      </w:r>
      <w:r>
        <w:t xml:space="preserve"> </w:t>
      </w:r>
      <w:r>
        <w:t xml:space="preserve">Thank you for considering this</w:t>
      </w:r>
      <w:r>
        <w:t xml:space="preserve"> </w:t>
      </w:r>
      <w:r>
        <w:rPr>
          <w:iCs/>
          <w:i/>
        </w:rPr>
        <w:t xml:space="preserve">Internship Application Letter</w:t>
      </w:r>
      <w:r>
        <w:t xml:space="preserve"> </w:t>
      </w:r>
      <w:r>
        <w:t xml:space="preserve">and my candidacy. I'm eager to discuss how my background in Los Angeles' tech community—combined with my technical abilities and deep understanding of our city's challenges—can support InnovateLA Tech Solutions' mission. I've attached my resume for your review and welcome the opportunity to interview at your convenience.</w:t>
      </w:r>
      <w:r>
        <w:t xml:space="preserve"> </w:t>
      </w:r>
      <w:r>
        <w:t xml:space="preserve">With profound enthusiasm for contributing to United States Los Angeles' technological future,</w:t>
      </w:r>
      <w:r>
        <w:t xml:space="preserve"> </w:t>
      </w:r>
      <w:r>
        <w:t xml:space="preserve">Sincerely,</w:t>
      </w:r>
    </w:p>
    <w:p>
      <w:pPr>
        <w:pStyle w:val="BodyText"/>
      </w:pPr>
      <w:r>
        <w:t xml:space="preserve">Mason Thompson</w:t>
      </w:r>
    </w:p>
    <w:p>
      <w:pPr>
        <w:pStyle w:val="BodyText"/>
      </w:pPr>
      <w:r>
        <w:t xml:space="preserve">This internship application letter represents Mason's commitment to advancing innovation within United States Los Angeles. All technical projects referenced are current, city-recognized initiatives developed through USC and LA community partner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10T21:39:25Z</dcterms:created>
  <dcterms:modified xsi:type="dcterms:W3CDTF">2025-12-10T21:39:25Z</dcterms:modified>
</cp:coreProperties>
</file>

<file path=docProps/custom.xml><?xml version="1.0" encoding="utf-8"?>
<Properties xmlns="http://schemas.openxmlformats.org/officeDocument/2006/custom-properties" xmlns:vt="http://schemas.openxmlformats.org/officeDocument/2006/docPropsVTypes"/>
</file>